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53F0" w14:textId="5ED8B182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ียน บรรณาธิการวารสาร</w:t>
      </w:r>
      <w:r w:rsidR="00590911">
        <w:rPr>
          <w:rFonts w:ascii="TH SarabunPSK" w:hAnsi="TH SarabunPSK" w:cs="TH SarabunPSK" w:hint="cs"/>
          <w:sz w:val="32"/>
          <w:szCs w:val="32"/>
          <w:cs/>
        </w:rPr>
        <w:t>เกษตรและอาหาร มรว.</w:t>
      </w:r>
    </w:p>
    <w:p w14:paraId="7717F51A" w14:textId="284A1D82" w:rsidR="008D0FD7" w:rsidRDefault="008D0FD7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ื่</w:t>
      </w:r>
      <w:r w:rsidR="007F63FC">
        <w:rPr>
          <w:rFonts w:ascii="TH SarabunPSK" w:hAnsi="TH SarabunPSK" w:cs="TH SarabunPSK" w:hint="cs"/>
          <w:sz w:val="32"/>
          <w:szCs w:val="32"/>
          <w:cs/>
        </w:rPr>
        <w:t>อง ขอส่งบทความวิชาการเพื่อรับ</w:t>
      </w:r>
      <w:r>
        <w:rPr>
          <w:rFonts w:ascii="TH SarabunPSK" w:hAnsi="TH SarabunPSK" w:cs="TH SarabunPSK" w:hint="cs"/>
          <w:sz w:val="32"/>
          <w:szCs w:val="32"/>
          <w:cs/>
        </w:rPr>
        <w:t>พิจารณาตีพิมพ์ในวารสาร</w:t>
      </w:r>
      <w:r w:rsidR="006F0F0C">
        <w:rPr>
          <w:rFonts w:ascii="TH SarabunPSK" w:hAnsi="TH SarabunPSK" w:cs="TH SarabunPSK" w:hint="cs"/>
          <w:sz w:val="32"/>
          <w:szCs w:val="32"/>
          <w:cs/>
        </w:rPr>
        <w:t>เกษตรและอาหาร มรว.</w:t>
      </w:r>
    </w:p>
    <w:p w14:paraId="6D22DB42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4253B5" w14:textId="3FB55610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อส่งผลงานวิชาการ เรื่อง “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...............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(เพิ่มชื่อเรื่องภาษาไทย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05B6">
        <w:rPr>
          <w:rFonts w:ascii="TH SarabunPSK" w:hAnsi="TH SarabunPSK" w:cs="TH SarabunPSK" w:hint="cs"/>
          <w:color w:val="0070C0"/>
          <w:sz w:val="32"/>
          <w:szCs w:val="32"/>
          <w:cs/>
        </w:rPr>
        <w:t>…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…………………………………………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” โดย </w:t>
      </w:r>
      <w:r w:rsid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 (เพิ่ม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รายชื่อผู้เขียนทั้งหมดตามลำดับ)</w:t>
      </w:r>
      <w:r w:rsidR="008A1D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1DB7"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.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ีจำนวนหน้าทั้งสิ้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 (เพิ่มจำนวนหน้า) ..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น้า ที่ประกอบด้วย ตารางแสดงผล จำนว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 (เพิ่ม</w:t>
      </w:r>
      <w:r>
        <w:rPr>
          <w:rFonts w:ascii="TH SarabunPSK" w:hAnsi="TH SarabunPSK" w:cs="TH SarabunPSK" w:hint="cs"/>
          <w:color w:val="0070C0"/>
          <w:sz w:val="32"/>
          <w:szCs w:val="32"/>
          <w:cs/>
        </w:rPr>
        <w:t>จำนวนตาราง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)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...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าราง  และ รูปภาพ จำนว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 (เพิ่มจำนวนภาพ) ... </w:t>
      </w: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="0060599C">
        <w:rPr>
          <w:rFonts w:ascii="TH SarabunPSK" w:hAnsi="TH SarabunPSK" w:cs="TH SarabunPSK" w:hint="cs"/>
          <w:sz w:val="32"/>
          <w:szCs w:val="32"/>
          <w:cs/>
        </w:rPr>
        <w:t xml:space="preserve"> ตามรายละเอียดในไฟล์ที่แนบมา</w:t>
      </w:r>
      <w:r w:rsidR="00BC3268">
        <w:rPr>
          <w:rFonts w:ascii="TH SarabunPSK" w:hAnsi="TH SarabunPSK" w:cs="TH SarabunPSK" w:hint="cs"/>
          <w:sz w:val="32"/>
          <w:szCs w:val="32"/>
          <w:cs/>
        </w:rPr>
        <w:t xml:space="preserve"> พร้อมเสนอชื่อเรื่องสั้นของบทความเพื่อแสดงด้านบนในแต่ละหน้าของบทความฉบับเผยแพร่ คือ </w:t>
      </w:r>
      <w:r w:rsidR="00BC3268" w:rsidRPr="00BC3268">
        <w:rPr>
          <w:rFonts w:ascii="TH SarabunPSK" w:hAnsi="TH SarabunPSK" w:cs="TH SarabunPSK" w:hint="cs"/>
          <w:sz w:val="32"/>
          <w:szCs w:val="32"/>
          <w:cs/>
        </w:rPr>
        <w:t>“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........</w:t>
      </w:r>
      <w:r w:rsidR="005E355A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...(เพิ่ม </w:t>
      </w:r>
      <w:r w:rsidR="00BC3268" w:rsidRPr="00BC3268">
        <w:rPr>
          <w:rFonts w:ascii="TH SarabunPSK" w:hAnsi="TH SarabunPSK" w:cs="TH SarabunPSK"/>
          <w:color w:val="0070C0"/>
          <w:sz w:val="32"/>
          <w:szCs w:val="32"/>
        </w:rPr>
        <w:t xml:space="preserve">Running head 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เป็นภาษาไทย</w:t>
      </w:r>
      <w:r w:rsidR="00BC3268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ไม่ควรเกิน </w:t>
      </w:r>
      <w:r w:rsidR="00870F11">
        <w:rPr>
          <w:rFonts w:ascii="TH SarabunPSK" w:hAnsi="TH SarabunPSK" w:cs="TH SarabunPSK"/>
          <w:color w:val="0070C0"/>
          <w:sz w:val="32"/>
          <w:szCs w:val="32"/>
        </w:rPr>
        <w:t xml:space="preserve">10 </w:t>
      </w:r>
      <w:r w:rsidR="00870F11">
        <w:rPr>
          <w:rFonts w:ascii="TH SarabunPSK" w:hAnsi="TH SarabunPSK" w:cs="TH SarabunPSK" w:hint="cs"/>
          <w:color w:val="0070C0"/>
          <w:sz w:val="32"/>
          <w:szCs w:val="32"/>
          <w:cs/>
        </w:rPr>
        <w:t>คำ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).</w:t>
      </w:r>
      <w:r w:rsidR="005E355A">
        <w:rPr>
          <w:rFonts w:ascii="TH SarabunPSK" w:hAnsi="TH SarabunPSK" w:cs="TH SarabunPSK" w:hint="cs"/>
          <w:color w:val="0070C0"/>
          <w:sz w:val="32"/>
          <w:szCs w:val="32"/>
          <w:cs/>
        </w:rPr>
        <w:t>.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..................</w:t>
      </w:r>
      <w:r w:rsidR="00BC3268" w:rsidRPr="00BC3268">
        <w:rPr>
          <w:rFonts w:ascii="TH SarabunPSK" w:hAnsi="TH SarabunPSK" w:cs="TH SarabunPSK" w:hint="cs"/>
          <w:sz w:val="32"/>
          <w:szCs w:val="32"/>
          <w:cs/>
        </w:rPr>
        <w:t>”</w:t>
      </w:r>
    </w:p>
    <w:p w14:paraId="249233C7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7D917DC" w14:textId="77777777" w:rsidR="008B3F82" w:rsidRP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ซึ่งผลงานวิจัยที่ส่งมารับการพิจารณาจัดอยู่ในหมวด (เลือกเพียง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ตัวเลือก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2430"/>
        <w:gridCol w:w="2816"/>
      </w:tblGrid>
      <w:tr w:rsidR="00F41617" w14:paraId="34CA6116" w14:textId="77777777" w:rsidTr="00012402">
        <w:tc>
          <w:tcPr>
            <w:tcW w:w="3780" w:type="dxa"/>
          </w:tcPr>
          <w:p w14:paraId="7E752018" w14:textId="743BBEE2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เกษตร</w:t>
            </w:r>
            <w:r w:rsidR="00590891">
              <w:rPr>
                <w:rFonts w:ascii="TH SarabunPSK" w:hAnsi="TH SarabunPSK" w:cs="TH SarabunPSK" w:hint="cs"/>
                <w:sz w:val="32"/>
                <w:szCs w:val="32"/>
                <w:cs/>
              </w:rPr>
              <w:t>ทั่วไป</w:t>
            </w:r>
          </w:p>
        </w:tc>
        <w:tc>
          <w:tcPr>
            <w:tcW w:w="2430" w:type="dxa"/>
          </w:tcPr>
          <w:p w14:paraId="6E5D3C5E" w14:textId="5FB39B1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8B573B">
              <w:rPr>
                <w:rFonts w:ascii="TH SarabunPSK" w:hAnsi="TH SarabunPSK" w:cs="TH SarabunPSK" w:hint="cs"/>
                <w:sz w:val="32"/>
                <w:szCs w:val="32"/>
                <w:cs/>
              </w:rPr>
              <w:t>พืชไร่</w:t>
            </w:r>
          </w:p>
        </w:tc>
        <w:tc>
          <w:tcPr>
            <w:tcW w:w="2816" w:type="dxa"/>
          </w:tcPr>
          <w:p w14:paraId="09E1C189" w14:textId="00351294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8B573B">
              <w:rPr>
                <w:rFonts w:ascii="TH SarabunPSK" w:hAnsi="TH SarabunPSK" w:cs="TH SarabunPSK" w:hint="cs"/>
                <w:sz w:val="32"/>
                <w:szCs w:val="32"/>
                <w:cs/>
              </w:rPr>
              <w:t>พืชศาสตร์</w:t>
            </w:r>
          </w:p>
        </w:tc>
      </w:tr>
      <w:tr w:rsidR="00F41617" w14:paraId="408AF8AC" w14:textId="77777777" w:rsidTr="00012402">
        <w:tc>
          <w:tcPr>
            <w:tcW w:w="3780" w:type="dxa"/>
          </w:tcPr>
          <w:p w14:paraId="52FB6B4C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ปฐพีวิทยา</w:t>
            </w:r>
          </w:p>
        </w:tc>
        <w:tc>
          <w:tcPr>
            <w:tcW w:w="2430" w:type="dxa"/>
          </w:tcPr>
          <w:p w14:paraId="12502871" w14:textId="53396378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8B573B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ตวศาสตร์</w:t>
            </w:r>
          </w:p>
        </w:tc>
        <w:tc>
          <w:tcPr>
            <w:tcW w:w="2816" w:type="dxa"/>
          </w:tcPr>
          <w:p w14:paraId="282C24C2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พืชสวน</w:t>
            </w:r>
          </w:p>
        </w:tc>
      </w:tr>
      <w:tr w:rsidR="00F41617" w14:paraId="657A5830" w14:textId="77777777" w:rsidTr="00012402">
        <w:tc>
          <w:tcPr>
            <w:tcW w:w="3780" w:type="dxa"/>
          </w:tcPr>
          <w:p w14:paraId="2E72C24A" w14:textId="1ADCAD48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8B573B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ทยาศาสตร์การอาหาร</w:t>
            </w:r>
          </w:p>
        </w:tc>
        <w:tc>
          <w:tcPr>
            <w:tcW w:w="2430" w:type="dxa"/>
          </w:tcPr>
          <w:p w14:paraId="039468A1" w14:textId="3D67A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2618BA">
              <w:rPr>
                <w:rFonts w:ascii="TH SarabunPSK" w:hAnsi="TH SarabunPSK" w:cs="TH SarabunPSK" w:hint="cs"/>
                <w:sz w:val="32"/>
                <w:szCs w:val="32"/>
                <w:cs/>
              </w:rPr>
              <w:t>ภูมิทัศน์</w:t>
            </w:r>
          </w:p>
        </w:tc>
        <w:tc>
          <w:tcPr>
            <w:tcW w:w="2816" w:type="dxa"/>
          </w:tcPr>
          <w:p w14:paraId="6F7E907F" w14:textId="7E388396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2618BA">
              <w:rPr>
                <w:rFonts w:ascii="TH SarabunPSK" w:hAnsi="TH SarabunPSK" w:cs="TH SarabunPSK" w:hint="cs"/>
                <w:sz w:val="32"/>
                <w:szCs w:val="32"/>
                <w:cs/>
              </w:rPr>
              <w:t>ป่าไม้</w:t>
            </w:r>
          </w:p>
        </w:tc>
      </w:tr>
    </w:tbl>
    <w:p w14:paraId="0E83B687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8CF4727" w14:textId="02CF3C4E" w:rsidR="001F2087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ณะผู้เขียนได้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เรียบเรียง</w:t>
      </w:r>
      <w:r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ผลงานวิจัยฉบับนี้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ถูกต้องตามรูปแบบที่วารสาร</w:t>
      </w:r>
      <w:r w:rsidR="00591D9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 xml:space="preserve">เกษตรและอาหาร มรว. 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กำหนดอย่างเคร่งครัด</w:t>
      </w:r>
      <w:r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 xml:space="preserve"> และเป็นผลงานที่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ไม่เคยเผยแพร่ที่ใดมาก่อ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F2087">
        <w:rPr>
          <w:rFonts w:ascii="TH SarabunPSK" w:hAnsi="TH SarabunPSK" w:cs="TH SarabunPSK" w:hint="cs"/>
          <w:sz w:val="32"/>
          <w:szCs w:val="32"/>
          <w:cs/>
        </w:rPr>
        <w:t>โดยคณะผู้เขียนจะรับผิดชอบ</w:t>
      </w:r>
      <w:r w:rsidR="00F007AB">
        <w:rPr>
          <w:rFonts w:ascii="TH SarabunPSK" w:hAnsi="TH SarabunPSK" w:cs="TH SarabunPSK" w:hint="cs"/>
          <w:sz w:val="32"/>
          <w:szCs w:val="32"/>
          <w:cs/>
        </w:rPr>
        <w:t>เนื้อหาของบทความวิชาการที่จะเผยแพร่ในวารสาร</w:t>
      </w:r>
      <w:r w:rsidR="00591D9A">
        <w:rPr>
          <w:rFonts w:ascii="TH SarabunPSK" w:hAnsi="TH SarabunPSK" w:cs="TH SarabunPSK" w:hint="cs"/>
          <w:sz w:val="32"/>
          <w:szCs w:val="32"/>
          <w:cs/>
        </w:rPr>
        <w:t>เกษตรและอาหาร มรว.</w:t>
      </w:r>
      <w:r w:rsidR="00F007AB">
        <w:rPr>
          <w:rFonts w:ascii="TH SarabunPSK" w:hAnsi="TH SarabunPSK" w:cs="TH SarabunPSK" w:hint="cs"/>
          <w:sz w:val="32"/>
          <w:szCs w:val="32"/>
          <w:cs/>
        </w:rPr>
        <w:t xml:space="preserve"> และแสดงบทบาทความรับผิดชอบของคณะผู้เขียนไว้ ดังนี้</w:t>
      </w:r>
    </w:p>
    <w:p w14:paraId="376AF408" w14:textId="1D20B611" w:rsidR="00F007AB" w:rsidRDefault="00F007AB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3462"/>
        <w:gridCol w:w="3466"/>
      </w:tblGrid>
      <w:tr w:rsidR="00F007AB" w14:paraId="658D7069" w14:textId="77777777" w:rsidTr="00EB3042">
        <w:tc>
          <w:tcPr>
            <w:tcW w:w="2155" w:type="dxa"/>
          </w:tcPr>
          <w:p w14:paraId="0C2258DF" w14:textId="457DFEEF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บาท</w:t>
            </w:r>
          </w:p>
        </w:tc>
        <w:tc>
          <w:tcPr>
            <w:tcW w:w="3600" w:type="dxa"/>
          </w:tcPr>
          <w:p w14:paraId="1CB81B10" w14:textId="5BECC005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</w:t>
            </w:r>
            <w:r w:rsidRPr="00F007A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-</w:t>
            </w: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3595" w:type="dxa"/>
          </w:tcPr>
          <w:p w14:paraId="4A02B959" w14:textId="12CFF61C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ที่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</w:t>
            </w: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ผิดชอบ</w:t>
            </w:r>
          </w:p>
        </w:tc>
      </w:tr>
      <w:tr w:rsidR="00F007AB" w14:paraId="5511BE0A" w14:textId="77777777" w:rsidTr="00EB3042">
        <w:tc>
          <w:tcPr>
            <w:tcW w:w="2155" w:type="dxa"/>
          </w:tcPr>
          <w:p w14:paraId="552399A0" w14:textId="3EA34149" w:rsidR="00F007AB" w:rsidRDefault="00F007AB" w:rsidP="008B3F8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หลัก</w:t>
            </w:r>
          </w:p>
        </w:tc>
        <w:tc>
          <w:tcPr>
            <w:tcW w:w="3600" w:type="dxa"/>
          </w:tcPr>
          <w:p w14:paraId="51C964B1" w14:textId="052BD04E" w:rsidR="00F007AB" w:rsidRDefault="00EB3042" w:rsidP="008B3F8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3628C4C6" w14:textId="7C2A0E30" w:rsidR="00F007AB" w:rsidRDefault="00EB3042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  <w:tr w:rsidR="00EB3042" w14:paraId="406A28A9" w14:textId="77777777" w:rsidTr="00EB3042">
        <w:tc>
          <w:tcPr>
            <w:tcW w:w="2155" w:type="dxa"/>
          </w:tcPr>
          <w:p w14:paraId="20A4E814" w14:textId="26162FAF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ร่ว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ลำดับที่ ... </w:t>
            </w:r>
          </w:p>
        </w:tc>
        <w:tc>
          <w:tcPr>
            <w:tcW w:w="3600" w:type="dxa"/>
          </w:tcPr>
          <w:p w14:paraId="7168145D" w14:textId="52381B57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40E23077" w14:textId="0F382F23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  <w:tr w:rsidR="00EB3042" w14:paraId="189FA572" w14:textId="77777777" w:rsidTr="00EB3042">
        <w:tc>
          <w:tcPr>
            <w:tcW w:w="2155" w:type="dxa"/>
          </w:tcPr>
          <w:p w14:paraId="6F4A0AA6" w14:textId="31E35DAE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ร่วม ลำดับที่ ...</w:t>
            </w:r>
          </w:p>
        </w:tc>
        <w:tc>
          <w:tcPr>
            <w:tcW w:w="3600" w:type="dxa"/>
          </w:tcPr>
          <w:p w14:paraId="06876404" w14:textId="6AF8D04B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13149B89" w14:textId="79751825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DA4FE7E" w14:textId="68F3E861" w:rsidR="001F2087" w:rsidRDefault="001F2087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FE1356" w14:textId="58E20E5C" w:rsidR="00F41617" w:rsidRDefault="00F007AB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 w:rsidR="005A491A">
        <w:rPr>
          <w:rFonts w:ascii="TH SarabunPSK" w:hAnsi="TH SarabunPSK" w:cs="TH SarabunPSK" w:hint="cs"/>
          <w:sz w:val="32"/>
          <w:szCs w:val="32"/>
          <w:cs/>
        </w:rPr>
        <w:t xml:space="preserve"> ทางวารสาร</w:t>
      </w:r>
      <w:r w:rsidR="0060599C">
        <w:rPr>
          <w:rFonts w:ascii="TH SarabunPSK" w:hAnsi="TH SarabunPSK" w:cs="TH SarabunPSK" w:hint="cs"/>
          <w:sz w:val="32"/>
          <w:szCs w:val="32"/>
          <w:cs/>
        </w:rPr>
        <w:t xml:space="preserve">ฯ </w:t>
      </w:r>
      <w:r w:rsidR="005A491A">
        <w:rPr>
          <w:rFonts w:ascii="TH SarabunPSK" w:hAnsi="TH SarabunPSK" w:cs="TH SarabunPSK" w:hint="cs"/>
          <w:sz w:val="32"/>
          <w:szCs w:val="32"/>
          <w:cs/>
        </w:rPr>
        <w:t>สามารถติดต่อ</w:t>
      </w:r>
      <w:r w:rsidR="00BC3268">
        <w:rPr>
          <w:rFonts w:ascii="TH SarabunPSK" w:hAnsi="TH SarabunPSK" w:cs="TH SarabunPSK" w:hint="cs"/>
          <w:sz w:val="32"/>
          <w:szCs w:val="32"/>
          <w:cs/>
        </w:rPr>
        <w:t>คณะ</w:t>
      </w:r>
      <w:r w:rsidR="00012402">
        <w:rPr>
          <w:rFonts w:ascii="TH SarabunPSK" w:hAnsi="TH SarabunPSK" w:cs="TH SarabunPSK" w:hint="cs"/>
          <w:sz w:val="32"/>
          <w:szCs w:val="32"/>
          <w:cs/>
        </w:rPr>
        <w:t>ผู้เขียน</w:t>
      </w:r>
      <w:r w:rsidR="00AF4246">
        <w:rPr>
          <w:rFonts w:ascii="TH SarabunPSK" w:hAnsi="TH SarabunPSK" w:cs="TH SarabunPSK" w:hint="cs"/>
          <w:sz w:val="32"/>
          <w:szCs w:val="32"/>
          <w:cs/>
        </w:rPr>
        <w:t>ดังรายละเอียด ต่อไปนี้</w:t>
      </w:r>
    </w:p>
    <w:p w14:paraId="4738B038" w14:textId="642FBF16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ADF8D73" w14:textId="77777777" w:rsidR="00012402" w:rsidRDefault="0001240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0A4398B" w14:textId="77777777" w:rsidR="00012402" w:rsidRDefault="00012402" w:rsidP="008B3F82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</w:p>
    <w:p w14:paraId="16C2986B" w14:textId="1CAA5E8B" w:rsidR="00BC3268" w:rsidRPr="00BC3268" w:rsidRDefault="00BC3268" w:rsidP="008B3F8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ผู้เขียนหลัก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017B09" w14:paraId="20F9650F" w14:textId="77777777" w:rsidTr="00017B09">
        <w:tc>
          <w:tcPr>
            <w:tcW w:w="2065" w:type="dxa"/>
          </w:tcPr>
          <w:p w14:paraId="478A2C66" w14:textId="3B355F92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1AD60E90" w14:textId="065E7864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017B09" w14:paraId="51BA4437" w14:textId="77777777" w:rsidTr="00017B09">
        <w:tc>
          <w:tcPr>
            <w:tcW w:w="2065" w:type="dxa"/>
          </w:tcPr>
          <w:p w14:paraId="1AA6B383" w14:textId="09D573C6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084171E0" w14:textId="50834EFA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017B09" w14:paraId="55302007" w14:textId="77777777" w:rsidTr="00017B09">
        <w:tc>
          <w:tcPr>
            <w:tcW w:w="2065" w:type="dxa"/>
          </w:tcPr>
          <w:p w14:paraId="71D7C167" w14:textId="320CD05E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7D237AEF" w14:textId="0A837CEA" w:rsidR="00017B09" w:rsidRPr="00017B09" w:rsidRDefault="00017B09" w:rsidP="008B3F82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017B09" w14:paraId="389A4485" w14:textId="77777777" w:rsidTr="00017B09">
        <w:tc>
          <w:tcPr>
            <w:tcW w:w="2065" w:type="dxa"/>
          </w:tcPr>
          <w:p w14:paraId="32499A77" w14:textId="43F4FCC4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4CB78C9D" w14:textId="715BCB50" w:rsidR="00017B09" w:rsidRPr="00017B09" w:rsidRDefault="00017B09" w:rsidP="008B3F82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7E876A9" w14:textId="5054197B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F7D6134" w14:textId="20300893" w:rsidR="00BC3268" w:rsidRPr="00BC3268" w:rsidRDefault="00BC3268" w:rsidP="00BC326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ียน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่วม ลำดับที่ ..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BC3268" w14:paraId="150CD358" w14:textId="77777777" w:rsidTr="00F95B90">
        <w:tc>
          <w:tcPr>
            <w:tcW w:w="2065" w:type="dxa"/>
          </w:tcPr>
          <w:p w14:paraId="0807107D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121043F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BC3268" w14:paraId="417E301D" w14:textId="77777777" w:rsidTr="00F95B90">
        <w:tc>
          <w:tcPr>
            <w:tcW w:w="2065" w:type="dxa"/>
          </w:tcPr>
          <w:p w14:paraId="2814A4A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3AFE1BD3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BC3268" w14:paraId="155751CD" w14:textId="77777777" w:rsidTr="00F95B90">
        <w:tc>
          <w:tcPr>
            <w:tcW w:w="2065" w:type="dxa"/>
          </w:tcPr>
          <w:p w14:paraId="2108A6C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63F3A6EA" w14:textId="77777777" w:rsidR="00BC3268" w:rsidRPr="00017B09" w:rsidRDefault="00BC3268" w:rsidP="00F95B90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BC3268" w14:paraId="366A335C" w14:textId="77777777" w:rsidTr="00F95B90">
        <w:tc>
          <w:tcPr>
            <w:tcW w:w="2065" w:type="dxa"/>
          </w:tcPr>
          <w:p w14:paraId="51E9E370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14C721D9" w14:textId="77777777" w:rsidR="00BC3268" w:rsidRPr="00017B09" w:rsidRDefault="00BC3268" w:rsidP="00F95B90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360B145" w14:textId="695496CB" w:rsidR="00BC3268" w:rsidRDefault="00BC3268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C1D211C" w14:textId="77777777" w:rsidR="00EB3042" w:rsidRPr="00BC3268" w:rsidRDefault="00EB3042" w:rsidP="00EB304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ียน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่วม ลำดับที่ ..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EB3042" w14:paraId="052E4CE8" w14:textId="77777777" w:rsidTr="00150788">
        <w:tc>
          <w:tcPr>
            <w:tcW w:w="2065" w:type="dxa"/>
          </w:tcPr>
          <w:p w14:paraId="748BF35B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3803CF23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EB3042" w14:paraId="44834906" w14:textId="77777777" w:rsidTr="00150788">
        <w:tc>
          <w:tcPr>
            <w:tcW w:w="2065" w:type="dxa"/>
          </w:tcPr>
          <w:p w14:paraId="5C4915EE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7ADB2765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EB3042" w14:paraId="37841FD3" w14:textId="77777777" w:rsidTr="00150788">
        <w:tc>
          <w:tcPr>
            <w:tcW w:w="2065" w:type="dxa"/>
          </w:tcPr>
          <w:p w14:paraId="7B95446A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286EA386" w14:textId="77777777" w:rsidR="00EB3042" w:rsidRPr="00017B09" w:rsidRDefault="00EB3042" w:rsidP="00150788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EB3042" w14:paraId="57090FC9" w14:textId="77777777" w:rsidTr="00150788">
        <w:tc>
          <w:tcPr>
            <w:tcW w:w="2065" w:type="dxa"/>
          </w:tcPr>
          <w:p w14:paraId="62C5BAD1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569CC39C" w14:textId="77777777" w:rsidR="00EB3042" w:rsidRPr="00017B09" w:rsidRDefault="00EB3042" w:rsidP="00150788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2B425E01" w14:textId="77777777" w:rsidR="00EB3042" w:rsidRDefault="00EB304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1CFA39" w14:textId="3717591A" w:rsidR="0047683A" w:rsidRDefault="00EF4CB3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ั้งนี้ ขอเสนอรายชื่อผู้ทรงคุณวุฒิที่มีความเชี่ยวชาญในสาขา</w:t>
      </w:r>
      <w:r w:rsidR="00F007AB">
        <w:rPr>
          <w:rFonts w:ascii="TH SarabunPSK" w:hAnsi="TH SarabunPSK" w:cs="TH SarabunPSK" w:hint="cs"/>
          <w:sz w:val="32"/>
          <w:szCs w:val="32"/>
          <w:cs/>
        </w:rPr>
        <w:t>ที่เกี่ยวข้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ำนวน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>ท่าน ดังรายละเอียดต่อไปนี้</w:t>
      </w:r>
    </w:p>
    <w:p w14:paraId="192DF0B9" w14:textId="275EAD46" w:rsidR="00EF4CB3" w:rsidRDefault="00EF4CB3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62A1BBC" w14:textId="1B0819B3" w:rsidR="00FE3EAF" w:rsidRPr="00FE3EAF" w:rsidRDefault="00FE3EAF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 w:rsidRPr="00FE3EAF">
        <w:rPr>
          <w:rFonts w:ascii="TH SarabunPSK" w:hAnsi="TH SarabunPSK" w:cs="TH SarabunPSK"/>
          <w:sz w:val="32"/>
          <w:szCs w:val="32"/>
          <w:u w:val="single"/>
        </w:rPr>
        <w:t>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FE3EAF" w14:paraId="19EA1F5C" w14:textId="77777777" w:rsidTr="00923D5B">
        <w:tc>
          <w:tcPr>
            <w:tcW w:w="2065" w:type="dxa"/>
          </w:tcPr>
          <w:p w14:paraId="03722C41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4E186BBD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2545E13C" w14:textId="77777777" w:rsidTr="00923D5B">
        <w:tc>
          <w:tcPr>
            <w:tcW w:w="2065" w:type="dxa"/>
          </w:tcPr>
          <w:p w14:paraId="2C838FF7" w14:textId="662D6E99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4E36BEE3" w14:textId="155CE234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153A7AD6" w14:textId="77777777" w:rsidTr="00923D5B">
        <w:tc>
          <w:tcPr>
            <w:tcW w:w="2065" w:type="dxa"/>
          </w:tcPr>
          <w:p w14:paraId="45C1BCE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3478B16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3F0110C1" w14:textId="77777777" w:rsidTr="00923D5B">
        <w:tc>
          <w:tcPr>
            <w:tcW w:w="2065" w:type="dxa"/>
          </w:tcPr>
          <w:p w14:paraId="7F8722F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7E55DCB5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7AD35640" w14:textId="77777777" w:rsidTr="00923D5B">
        <w:tc>
          <w:tcPr>
            <w:tcW w:w="2065" w:type="dxa"/>
          </w:tcPr>
          <w:p w14:paraId="26EC7F7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59E32A1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5A4E2870" w14:textId="77777777" w:rsidR="00FE3EAF" w:rsidRDefault="00FE3EAF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471E37" w14:textId="56768ACC" w:rsidR="00FE3EAF" w:rsidRP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>
        <w:rPr>
          <w:rFonts w:ascii="TH SarabunPSK" w:hAnsi="TH SarabunPSK" w:cs="TH SarabunPSK"/>
          <w:sz w:val="32"/>
          <w:szCs w:val="32"/>
          <w:u w:val="single"/>
        </w:rPr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FE3EAF" w14:paraId="40262EC4" w14:textId="77777777" w:rsidTr="00923D5B">
        <w:tc>
          <w:tcPr>
            <w:tcW w:w="2065" w:type="dxa"/>
          </w:tcPr>
          <w:p w14:paraId="115EF01C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022E2AA2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4DC7CCD6" w14:textId="77777777" w:rsidTr="00923D5B">
        <w:tc>
          <w:tcPr>
            <w:tcW w:w="2065" w:type="dxa"/>
          </w:tcPr>
          <w:p w14:paraId="13DCEB9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1D47279F" w14:textId="77777777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356D96C6" w14:textId="77777777" w:rsidTr="00923D5B">
        <w:tc>
          <w:tcPr>
            <w:tcW w:w="2065" w:type="dxa"/>
          </w:tcPr>
          <w:p w14:paraId="050A11ED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6E5E5EF4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56E2E0ED" w14:textId="77777777" w:rsidTr="00923D5B">
        <w:tc>
          <w:tcPr>
            <w:tcW w:w="2065" w:type="dxa"/>
          </w:tcPr>
          <w:p w14:paraId="483E0591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0E686B23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28066424" w14:textId="77777777" w:rsidTr="00923D5B">
        <w:tc>
          <w:tcPr>
            <w:tcW w:w="2065" w:type="dxa"/>
          </w:tcPr>
          <w:p w14:paraId="58DBBB50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00ADD664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83C7A32" w14:textId="77777777" w:rsid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3288938" w14:textId="0C1F665D" w:rsidR="00FE3EAF" w:rsidRP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>
        <w:rPr>
          <w:rFonts w:ascii="TH SarabunPSK" w:hAnsi="TH SarabunPSK" w:cs="TH SarabunPSK"/>
          <w:sz w:val="32"/>
          <w:szCs w:val="32"/>
          <w:u w:val="single"/>
        </w:rPr>
        <w:t>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7008"/>
      </w:tblGrid>
      <w:tr w:rsidR="00FE3EAF" w14:paraId="52B2B4D8" w14:textId="77777777" w:rsidTr="00923D5B">
        <w:tc>
          <w:tcPr>
            <w:tcW w:w="2065" w:type="dxa"/>
          </w:tcPr>
          <w:p w14:paraId="2525229E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1CADCD89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2ECB7A74" w14:textId="77777777" w:rsidTr="00923D5B">
        <w:tc>
          <w:tcPr>
            <w:tcW w:w="2065" w:type="dxa"/>
          </w:tcPr>
          <w:p w14:paraId="2CD0A58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5B6AE476" w14:textId="77777777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231AD3A3" w14:textId="77777777" w:rsidTr="00923D5B">
        <w:tc>
          <w:tcPr>
            <w:tcW w:w="2065" w:type="dxa"/>
          </w:tcPr>
          <w:p w14:paraId="4F258A15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6E2F2E94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2C7F8D22" w14:textId="77777777" w:rsidTr="00923D5B">
        <w:tc>
          <w:tcPr>
            <w:tcW w:w="2065" w:type="dxa"/>
          </w:tcPr>
          <w:p w14:paraId="5735CF08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4654564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7B3F6CB2" w14:textId="77777777" w:rsidTr="00923D5B">
        <w:tc>
          <w:tcPr>
            <w:tcW w:w="2065" w:type="dxa"/>
          </w:tcPr>
          <w:p w14:paraId="34561DEE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66C6FF5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5243AD80" w14:textId="77777777" w:rsidR="00EB3042" w:rsidRDefault="00EB3042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0EB84BD4" w14:textId="5A22BB8B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อแสดงความนับถือ</w:t>
      </w:r>
    </w:p>
    <w:p w14:paraId="4F41C5CD" w14:textId="77777777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94E35BF" w14:textId="77777777" w:rsidR="006F6936" w:rsidRPr="006F6936" w:rsidRDefault="006F6936" w:rsidP="008B3F82">
      <w:pPr>
        <w:spacing w:after="0" w:line="240" w:lineRule="auto"/>
        <w:rPr>
          <w:rFonts w:ascii="TH SarabunPSK" w:hAnsi="TH SarabunPSK" w:cs="TH SarabunPSK"/>
          <w:color w:val="0070C0"/>
          <w:sz w:val="32"/>
          <w:szCs w:val="32"/>
          <w:cs/>
        </w:rPr>
      </w:pPr>
      <w:r w:rsidRPr="006F6936">
        <w:rPr>
          <w:rFonts w:ascii="TH SarabunPSK" w:hAnsi="TH SarabunPSK" w:cs="TH SarabunPSK" w:hint="cs"/>
          <w:color w:val="0070C0"/>
          <w:sz w:val="32"/>
          <w:szCs w:val="32"/>
          <w:cs/>
        </w:rPr>
        <w:t>(เพิ่มชื่อผู้เขียนหลัก)</w:t>
      </w:r>
    </w:p>
    <w:sectPr w:rsidR="006F6936" w:rsidRPr="006F6936" w:rsidSect="007B143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AwMDUzsDQxMTRU0lEKTi0uzszPAykwrAUAdC/ufywAAAA="/>
  </w:docVars>
  <w:rsids>
    <w:rsidRoot w:val="008B3F82"/>
    <w:rsid w:val="00012402"/>
    <w:rsid w:val="00017B09"/>
    <w:rsid w:val="000C7FF9"/>
    <w:rsid w:val="001F2087"/>
    <w:rsid w:val="002618BA"/>
    <w:rsid w:val="00445699"/>
    <w:rsid w:val="0047683A"/>
    <w:rsid w:val="004C08C1"/>
    <w:rsid w:val="00590891"/>
    <w:rsid w:val="00590911"/>
    <w:rsid w:val="00591D9A"/>
    <w:rsid w:val="005A491A"/>
    <w:rsid w:val="005A4EEB"/>
    <w:rsid w:val="005E355A"/>
    <w:rsid w:val="0060599C"/>
    <w:rsid w:val="00695AD3"/>
    <w:rsid w:val="006F0F0C"/>
    <w:rsid w:val="006F6936"/>
    <w:rsid w:val="007305B6"/>
    <w:rsid w:val="007B143E"/>
    <w:rsid w:val="007F63FC"/>
    <w:rsid w:val="00870F11"/>
    <w:rsid w:val="008A1DB7"/>
    <w:rsid w:val="008B3F82"/>
    <w:rsid w:val="008B573B"/>
    <w:rsid w:val="008D0FD7"/>
    <w:rsid w:val="009A2346"/>
    <w:rsid w:val="00A11198"/>
    <w:rsid w:val="00AB3FCC"/>
    <w:rsid w:val="00AF4246"/>
    <w:rsid w:val="00B21443"/>
    <w:rsid w:val="00B431B1"/>
    <w:rsid w:val="00BC3268"/>
    <w:rsid w:val="00C82A62"/>
    <w:rsid w:val="00D72BC3"/>
    <w:rsid w:val="00EB3042"/>
    <w:rsid w:val="00EF4CB3"/>
    <w:rsid w:val="00F007AB"/>
    <w:rsid w:val="00F41617"/>
    <w:rsid w:val="00FE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A17CA"/>
  <w15:chartTrackingRefBased/>
  <w15:docId w15:val="{43290BAA-8641-407A-9BF1-0F80EF8F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1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thip Suwanasopee</dc:creator>
  <cp:keywords/>
  <dc:description/>
  <cp:lastModifiedBy>Kannika Umpuch</cp:lastModifiedBy>
  <cp:revision>11</cp:revision>
  <cp:lastPrinted>2022-01-28T01:07:00Z</cp:lastPrinted>
  <dcterms:created xsi:type="dcterms:W3CDTF">2022-01-12T22:08:00Z</dcterms:created>
  <dcterms:modified xsi:type="dcterms:W3CDTF">2022-01-28T07:53:00Z</dcterms:modified>
</cp:coreProperties>
</file>